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A0B2A" w14:textId="3FFB0D2B" w:rsidR="003A343B" w:rsidRDefault="003A343B">
      <w:pPr>
        <w:rPr>
          <w:lang w:val="en-US"/>
        </w:rPr>
      </w:pPr>
    </w:p>
    <w:p w14:paraId="5038AB9D" w14:textId="5F5B371E" w:rsidR="00A87B53" w:rsidRDefault="00A87B53" w:rsidP="00A87B53">
      <w:pPr>
        <w:jc w:val="right"/>
        <w:rPr>
          <w:b/>
          <w:bCs/>
        </w:rPr>
      </w:pPr>
      <w:r>
        <w:rPr>
          <w:noProof/>
        </w:rPr>
        <w:drawing>
          <wp:inline distT="0" distB="0" distL="0" distR="0" wp14:anchorId="495E5922" wp14:editId="438E4205">
            <wp:extent cx="1728000" cy="540000"/>
            <wp:effectExtent l="0" t="0" r="5715" b="0"/>
            <wp:docPr id="1154307419" name="Picture 1154307419" descr="Lancaster University logo - Black words left justified and a red grey and white shield with lion, roses, water and boo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000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01775" w14:textId="05B37268" w:rsidR="00593D57" w:rsidRDefault="003A343B" w:rsidP="00593D57">
      <w:pPr>
        <w:jc w:val="center"/>
        <w:rPr>
          <w:b/>
          <w:bCs/>
        </w:rPr>
      </w:pPr>
      <w:r w:rsidRPr="003A343B">
        <w:rPr>
          <w:b/>
          <w:bCs/>
        </w:rPr>
        <w:t>PERSON SPECIFICATION</w:t>
      </w:r>
      <w:r>
        <w:rPr>
          <w:b/>
          <w:bCs/>
        </w:rPr>
        <w:t>:</w:t>
      </w:r>
    </w:p>
    <w:p w14:paraId="45CC3727" w14:textId="6EA2D270" w:rsidR="003A343B" w:rsidRDefault="003A343B" w:rsidP="00593D57">
      <w:pPr>
        <w:jc w:val="center"/>
        <w:rPr>
          <w:b/>
          <w:bCs/>
        </w:rPr>
      </w:pPr>
      <w:r w:rsidRPr="007C32FF">
        <w:rPr>
          <w:b/>
          <w:bCs/>
        </w:rPr>
        <w:t>NIHR SPHR Summer Internship in Public Health Research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1985"/>
        <w:gridCol w:w="1366"/>
      </w:tblGrid>
      <w:tr w:rsidR="00CE3CAE" w14:paraId="168920AF" w14:textId="4F16B248" w:rsidTr="007F1623">
        <w:tc>
          <w:tcPr>
            <w:tcW w:w="3964" w:type="dxa"/>
          </w:tcPr>
          <w:p w14:paraId="3B03AAE3" w14:textId="3B8C9D0C" w:rsidR="00CE3CAE" w:rsidRPr="00AF233F" w:rsidRDefault="00CE3CAE" w:rsidP="003A343B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Criteria</w:t>
            </w:r>
          </w:p>
        </w:tc>
        <w:tc>
          <w:tcPr>
            <w:tcW w:w="1985" w:type="dxa"/>
          </w:tcPr>
          <w:p w14:paraId="16BFA567" w14:textId="0D38DF00" w:rsidR="00CE3CAE" w:rsidRPr="00AF233F" w:rsidRDefault="00CE3CAE" w:rsidP="003A343B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 xml:space="preserve">Essential/Desirable </w:t>
            </w:r>
          </w:p>
        </w:tc>
        <w:tc>
          <w:tcPr>
            <w:tcW w:w="1366" w:type="dxa"/>
          </w:tcPr>
          <w:p w14:paraId="34C246F4" w14:textId="477C2A1C" w:rsidR="00CE3CAE" w:rsidRPr="00AF233F" w:rsidRDefault="0051390B" w:rsidP="003A343B">
            <w:pPr>
              <w:rPr>
                <w:b/>
                <w:bCs/>
              </w:rPr>
            </w:pPr>
            <w:r>
              <w:rPr>
                <w:b/>
                <w:bCs/>
              </w:rPr>
              <w:t>Post/Project</w:t>
            </w:r>
            <w:r w:rsidR="00CE3CA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</w:t>
            </w:r>
            <w:r w:rsidR="00CE3CAE" w:rsidRPr="00AF233F">
              <w:rPr>
                <w:b/>
                <w:bCs/>
              </w:rPr>
              <w:t xml:space="preserve">pplies to </w:t>
            </w:r>
          </w:p>
        </w:tc>
      </w:tr>
      <w:tr w:rsidR="00CE3CAE" w14:paraId="38D21A5E" w14:textId="1C28CD78" w:rsidTr="007F1623">
        <w:tc>
          <w:tcPr>
            <w:tcW w:w="3964" w:type="dxa"/>
          </w:tcPr>
          <w:p w14:paraId="25B79AEA" w14:textId="472DF413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Ability to communicate clearly and present information accessibly for different audiences, including academic and non-academic readers</w:t>
            </w:r>
          </w:p>
        </w:tc>
        <w:tc>
          <w:tcPr>
            <w:tcW w:w="1985" w:type="dxa"/>
          </w:tcPr>
          <w:p w14:paraId="0FBEC579" w14:textId="6BD48FF8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 xml:space="preserve">Essential </w:t>
            </w:r>
          </w:p>
        </w:tc>
        <w:tc>
          <w:tcPr>
            <w:tcW w:w="1366" w:type="dxa"/>
          </w:tcPr>
          <w:p w14:paraId="645F2B5D" w14:textId="6657E279" w:rsidR="00CE3CAE" w:rsidRPr="00AF233F" w:rsidRDefault="00CE3CAE" w:rsidP="004443BE">
            <w:r w:rsidRPr="00AF233F">
              <w:t xml:space="preserve">Both </w:t>
            </w:r>
          </w:p>
        </w:tc>
      </w:tr>
      <w:tr w:rsidR="00CE3CAE" w14:paraId="705C991D" w14:textId="320F8686" w:rsidTr="007F1623">
        <w:tc>
          <w:tcPr>
            <w:tcW w:w="3964" w:type="dxa"/>
          </w:tcPr>
          <w:p w14:paraId="6F4A5493" w14:textId="1F849414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Strong time management and organisational skills, with the ability to manage tasks and meet deadlines within a part-time, flexible working pattern</w:t>
            </w:r>
          </w:p>
        </w:tc>
        <w:tc>
          <w:tcPr>
            <w:tcW w:w="1985" w:type="dxa"/>
          </w:tcPr>
          <w:p w14:paraId="76193AB9" w14:textId="77777777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  <w:p w14:paraId="119B6FBC" w14:textId="376D45BD" w:rsidR="00CE3CAE" w:rsidRPr="00AF233F" w:rsidRDefault="00CE3CAE" w:rsidP="004443BE">
            <w:pPr>
              <w:rPr>
                <w:b/>
                <w:bCs/>
              </w:rPr>
            </w:pPr>
          </w:p>
        </w:tc>
        <w:tc>
          <w:tcPr>
            <w:tcW w:w="1366" w:type="dxa"/>
          </w:tcPr>
          <w:p w14:paraId="18A88033" w14:textId="28868AA3" w:rsidR="00CE3CAE" w:rsidRPr="00AF233F" w:rsidRDefault="00CE3CAE" w:rsidP="004443BE">
            <w:r w:rsidRPr="00AF233F">
              <w:t>Both</w:t>
            </w:r>
          </w:p>
        </w:tc>
      </w:tr>
      <w:tr w:rsidR="00CE3CAE" w14:paraId="2D7E0DB9" w14:textId="134ADCE0" w:rsidTr="007F1623">
        <w:tc>
          <w:tcPr>
            <w:tcW w:w="3964" w:type="dxa"/>
          </w:tcPr>
          <w:p w14:paraId="2B6AEC17" w14:textId="532ECB77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Genuine interest in public health research and health inequalities</w:t>
            </w:r>
          </w:p>
        </w:tc>
        <w:tc>
          <w:tcPr>
            <w:tcW w:w="1985" w:type="dxa"/>
          </w:tcPr>
          <w:p w14:paraId="3FF00041" w14:textId="40EECDF5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</w:tc>
        <w:tc>
          <w:tcPr>
            <w:tcW w:w="1366" w:type="dxa"/>
          </w:tcPr>
          <w:p w14:paraId="3A0847A1" w14:textId="4C814F47" w:rsidR="00CE3CAE" w:rsidRPr="00AF233F" w:rsidRDefault="00CE3CAE" w:rsidP="004443BE">
            <w:r w:rsidRPr="00AF233F">
              <w:t>Both</w:t>
            </w:r>
          </w:p>
        </w:tc>
      </w:tr>
      <w:tr w:rsidR="00CE3CAE" w14:paraId="179B3509" w14:textId="6AB0C58D" w:rsidTr="007F1623">
        <w:tc>
          <w:tcPr>
            <w:tcW w:w="3964" w:type="dxa"/>
          </w:tcPr>
          <w:p w14:paraId="57E13F28" w14:textId="57E1CB23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Proficiency in Microsoft Office (Word, Excel, PowerPoint) and willingness to learn new software or digital tools as required by the project</w:t>
            </w:r>
          </w:p>
        </w:tc>
        <w:tc>
          <w:tcPr>
            <w:tcW w:w="1985" w:type="dxa"/>
          </w:tcPr>
          <w:p w14:paraId="7740D046" w14:textId="2460087F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</w:tc>
        <w:tc>
          <w:tcPr>
            <w:tcW w:w="1366" w:type="dxa"/>
          </w:tcPr>
          <w:p w14:paraId="1A9798CD" w14:textId="17CB3C40" w:rsidR="00CE3CAE" w:rsidRPr="00AF233F" w:rsidRDefault="00CE3CAE" w:rsidP="004443BE">
            <w:r w:rsidRPr="00AF233F">
              <w:t>Both</w:t>
            </w:r>
          </w:p>
        </w:tc>
      </w:tr>
      <w:tr w:rsidR="00CE3CAE" w14:paraId="1FFBC6FD" w14:textId="44CDBD80" w:rsidTr="007F1623">
        <w:tc>
          <w:tcPr>
            <w:tcW w:w="3964" w:type="dxa"/>
          </w:tcPr>
          <w:p w14:paraId="384E64E6" w14:textId="47C57BC2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Ability to work collaboratively as part of a research team and to adapt flexibly to evolving project needs</w:t>
            </w:r>
          </w:p>
        </w:tc>
        <w:tc>
          <w:tcPr>
            <w:tcW w:w="1985" w:type="dxa"/>
          </w:tcPr>
          <w:p w14:paraId="3281A219" w14:textId="1332B779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</w:tc>
        <w:tc>
          <w:tcPr>
            <w:tcW w:w="1366" w:type="dxa"/>
          </w:tcPr>
          <w:p w14:paraId="23EBA6DA" w14:textId="6AD3147A" w:rsidR="00CE3CAE" w:rsidRPr="00AF233F" w:rsidRDefault="00CE3CAE" w:rsidP="004443BE">
            <w:r w:rsidRPr="00AF233F">
              <w:t>Both</w:t>
            </w:r>
          </w:p>
        </w:tc>
      </w:tr>
      <w:tr w:rsidR="00CE3CAE" w14:paraId="66128A09" w14:textId="226CBA63" w:rsidTr="007F1623">
        <w:tc>
          <w:tcPr>
            <w:tcW w:w="3964" w:type="dxa"/>
          </w:tcPr>
          <w:p w14:paraId="2A2C7E41" w14:textId="1E7A359E" w:rsidR="00CE3CAE" w:rsidRPr="00AF233F" w:rsidRDefault="00CE3CAE" w:rsidP="004443BE">
            <w:r w:rsidRPr="00AF233F">
              <w:t>Ability to work independently, show initiative, and progress tasks with limited day-to-day direction where appropriate</w:t>
            </w:r>
          </w:p>
        </w:tc>
        <w:tc>
          <w:tcPr>
            <w:tcW w:w="1985" w:type="dxa"/>
          </w:tcPr>
          <w:p w14:paraId="07F44986" w14:textId="6C0BEC84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</w:tc>
        <w:tc>
          <w:tcPr>
            <w:tcW w:w="1366" w:type="dxa"/>
          </w:tcPr>
          <w:p w14:paraId="40371C7D" w14:textId="3EC5731F" w:rsidR="00CE3CAE" w:rsidRPr="00AF233F" w:rsidRDefault="00CE3CAE" w:rsidP="004443BE">
            <w:r w:rsidRPr="00AF233F">
              <w:t>Both</w:t>
            </w:r>
          </w:p>
        </w:tc>
      </w:tr>
      <w:tr w:rsidR="00CE3CAE" w14:paraId="32C63850" w14:textId="1D4CCDEA" w:rsidTr="007F1623">
        <w:tc>
          <w:tcPr>
            <w:tcW w:w="3964" w:type="dxa"/>
          </w:tcPr>
          <w:p w14:paraId="190D95A7" w14:textId="0F8062A3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Access to a laptop or computer and ability to work remotely for part of the internship if required</w:t>
            </w:r>
          </w:p>
        </w:tc>
        <w:tc>
          <w:tcPr>
            <w:tcW w:w="1985" w:type="dxa"/>
          </w:tcPr>
          <w:p w14:paraId="3932F4EB" w14:textId="1BB54D70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</w:tc>
        <w:tc>
          <w:tcPr>
            <w:tcW w:w="1366" w:type="dxa"/>
          </w:tcPr>
          <w:p w14:paraId="26845011" w14:textId="37DE4E32" w:rsidR="00CE3CAE" w:rsidRPr="00AF233F" w:rsidRDefault="00CE3CAE" w:rsidP="004443BE">
            <w:r w:rsidRPr="00AF233F">
              <w:t>Both</w:t>
            </w:r>
          </w:p>
        </w:tc>
      </w:tr>
      <w:tr w:rsidR="00CE3CAE" w14:paraId="51400432" w14:textId="3D006FA5" w:rsidTr="007F1623">
        <w:tc>
          <w:tcPr>
            <w:tcW w:w="3964" w:type="dxa"/>
          </w:tcPr>
          <w:p w14:paraId="796B3125" w14:textId="0D5420EC" w:rsidR="00CE3CAE" w:rsidRPr="00AF233F" w:rsidRDefault="00CE3CAE" w:rsidP="004443BE">
            <w:r w:rsidRPr="00AF233F">
              <w:t>Interest in trauma-informed, participatory, and qualitative research approaches, particularly in relation to marginalised communities or health and social care services</w:t>
            </w:r>
          </w:p>
        </w:tc>
        <w:tc>
          <w:tcPr>
            <w:tcW w:w="1985" w:type="dxa"/>
          </w:tcPr>
          <w:p w14:paraId="204961B6" w14:textId="371ADBC7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</w:tc>
        <w:tc>
          <w:tcPr>
            <w:tcW w:w="1366" w:type="dxa"/>
          </w:tcPr>
          <w:p w14:paraId="54C7F41E" w14:textId="65E8BA51" w:rsidR="00CE3CAE" w:rsidRPr="00AF233F" w:rsidRDefault="00CE3CAE" w:rsidP="004443BE">
            <w:r w:rsidRPr="00AF233F">
              <w:t>Project 1 only</w:t>
            </w:r>
          </w:p>
        </w:tc>
      </w:tr>
      <w:tr w:rsidR="00CE3CAE" w14:paraId="0D433005" w14:textId="15ED0150" w:rsidTr="007F1623">
        <w:tc>
          <w:tcPr>
            <w:tcW w:w="3964" w:type="dxa"/>
          </w:tcPr>
          <w:p w14:paraId="124BD7B7" w14:textId="13701741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Interest in public health systems, health policy, and/or the use of innovative methods to understand complex social problems</w:t>
            </w:r>
          </w:p>
        </w:tc>
        <w:tc>
          <w:tcPr>
            <w:tcW w:w="1985" w:type="dxa"/>
          </w:tcPr>
          <w:p w14:paraId="029F526A" w14:textId="6B820D24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>Essential</w:t>
            </w:r>
          </w:p>
        </w:tc>
        <w:tc>
          <w:tcPr>
            <w:tcW w:w="1366" w:type="dxa"/>
          </w:tcPr>
          <w:p w14:paraId="40580872" w14:textId="5F35FAF3" w:rsidR="00CE3CAE" w:rsidRPr="00AF233F" w:rsidRDefault="00CE3CAE" w:rsidP="004443BE">
            <w:r w:rsidRPr="00AF233F">
              <w:t xml:space="preserve">Project 2 only </w:t>
            </w:r>
          </w:p>
        </w:tc>
      </w:tr>
      <w:tr w:rsidR="00CE3CAE" w14:paraId="3FC60687" w14:textId="0C48C19A" w:rsidTr="007F1623">
        <w:tc>
          <w:tcPr>
            <w:tcW w:w="3964" w:type="dxa"/>
          </w:tcPr>
          <w:p w14:paraId="1B72F8C5" w14:textId="7530D20F" w:rsidR="00CE3CAE" w:rsidRPr="00AF233F" w:rsidRDefault="00CE3CAE" w:rsidP="004443BE">
            <w:pPr>
              <w:rPr>
                <w:b/>
                <w:bCs/>
              </w:rPr>
            </w:pPr>
            <w:r w:rsidRPr="00AF233F">
              <w:t>Experience of organising, handling, or analysing qualitative data (e.g. from interviews, focus groups, workshops, or documents)</w:t>
            </w:r>
          </w:p>
        </w:tc>
        <w:tc>
          <w:tcPr>
            <w:tcW w:w="1985" w:type="dxa"/>
          </w:tcPr>
          <w:p w14:paraId="24BE51B8" w14:textId="7F7E269C" w:rsidR="00CE3CAE" w:rsidRPr="00AF233F" w:rsidRDefault="00CE3CAE" w:rsidP="004443BE">
            <w:pPr>
              <w:rPr>
                <w:b/>
                <w:bCs/>
              </w:rPr>
            </w:pPr>
            <w:r w:rsidRPr="00AF233F">
              <w:rPr>
                <w:b/>
                <w:bCs/>
              </w:rPr>
              <w:t xml:space="preserve">Desirable </w:t>
            </w:r>
          </w:p>
        </w:tc>
        <w:tc>
          <w:tcPr>
            <w:tcW w:w="1366" w:type="dxa"/>
          </w:tcPr>
          <w:p w14:paraId="5E37EFA9" w14:textId="6D46EF74" w:rsidR="00CE3CAE" w:rsidRPr="00AF233F" w:rsidRDefault="00CE3CAE" w:rsidP="004443BE">
            <w:r w:rsidRPr="00AF233F">
              <w:t>Project 1 only</w:t>
            </w:r>
          </w:p>
        </w:tc>
      </w:tr>
      <w:tr w:rsidR="00CE3CAE" w14:paraId="31C1316A" w14:textId="77777777" w:rsidTr="007F1623">
        <w:tc>
          <w:tcPr>
            <w:tcW w:w="3964" w:type="dxa"/>
          </w:tcPr>
          <w:p w14:paraId="7A8B5123" w14:textId="77777777" w:rsidR="00CE3CAE" w:rsidRPr="00AF233F" w:rsidRDefault="00CE3CAE" w:rsidP="00F415F0">
            <w:pPr>
              <w:pStyle w:val="Compact"/>
              <w:rPr>
                <w:sz w:val="22"/>
                <w:szCs w:val="22"/>
              </w:rPr>
            </w:pPr>
            <w:r w:rsidRPr="00AF233F">
              <w:rPr>
                <w:sz w:val="22"/>
                <w:szCs w:val="22"/>
              </w:rPr>
              <w:t>Familiarity with, or interest in, comparative or mixed-methods approaches to social research (e.g. QCA, systematic reviews, case study methods)</w:t>
            </w:r>
          </w:p>
        </w:tc>
        <w:tc>
          <w:tcPr>
            <w:tcW w:w="1985" w:type="dxa"/>
          </w:tcPr>
          <w:p w14:paraId="4DB4B4E8" w14:textId="77777777" w:rsidR="00CE3CAE" w:rsidRPr="00AF233F" w:rsidRDefault="00CE3CAE" w:rsidP="00F415F0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AF233F">
              <w:rPr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1366" w:type="dxa"/>
          </w:tcPr>
          <w:p w14:paraId="47F58A23" w14:textId="77777777" w:rsidR="00CE3CAE" w:rsidRPr="00AF233F" w:rsidRDefault="00CE3CAE" w:rsidP="00F415F0">
            <w:pPr>
              <w:pStyle w:val="Compact"/>
              <w:rPr>
                <w:sz w:val="22"/>
                <w:szCs w:val="22"/>
              </w:rPr>
            </w:pPr>
            <w:r w:rsidRPr="00AF233F">
              <w:rPr>
                <w:sz w:val="22"/>
                <w:szCs w:val="22"/>
              </w:rPr>
              <w:t>Project 2 only</w:t>
            </w:r>
          </w:p>
        </w:tc>
      </w:tr>
      <w:tr w:rsidR="00CE3CAE" w14:paraId="2E0D4F9F" w14:textId="77777777" w:rsidTr="007F1623">
        <w:tc>
          <w:tcPr>
            <w:tcW w:w="3964" w:type="dxa"/>
          </w:tcPr>
          <w:p w14:paraId="5B917B09" w14:textId="77777777" w:rsidR="00CE3CAE" w:rsidRPr="00AF233F" w:rsidRDefault="00CE3CAE" w:rsidP="00F415F0">
            <w:pPr>
              <w:pStyle w:val="Compact"/>
              <w:rPr>
                <w:sz w:val="22"/>
                <w:szCs w:val="22"/>
              </w:rPr>
            </w:pPr>
            <w:r w:rsidRPr="00AF233F">
              <w:rPr>
                <w:sz w:val="22"/>
                <w:szCs w:val="22"/>
              </w:rPr>
              <w:t>Experience of, or interest in, knowledge translation and producing outputs for non-academic or public-facing audiences (e.g. briefings, infographics, blog posts, community materials)</w:t>
            </w:r>
          </w:p>
        </w:tc>
        <w:tc>
          <w:tcPr>
            <w:tcW w:w="1985" w:type="dxa"/>
          </w:tcPr>
          <w:p w14:paraId="7729E5B4" w14:textId="77777777" w:rsidR="00CE3CAE" w:rsidRPr="00AF233F" w:rsidRDefault="00CE3CAE" w:rsidP="00F415F0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AF233F">
              <w:rPr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1366" w:type="dxa"/>
          </w:tcPr>
          <w:p w14:paraId="3DBD9BC3" w14:textId="77777777" w:rsidR="00CE3CAE" w:rsidRPr="00AF233F" w:rsidRDefault="00CE3CAE" w:rsidP="00F415F0">
            <w:pPr>
              <w:pStyle w:val="Compact"/>
              <w:rPr>
                <w:sz w:val="22"/>
                <w:szCs w:val="22"/>
              </w:rPr>
            </w:pPr>
            <w:r w:rsidRPr="00AF233F">
              <w:rPr>
                <w:sz w:val="22"/>
                <w:szCs w:val="22"/>
              </w:rPr>
              <w:t>Both</w:t>
            </w:r>
          </w:p>
        </w:tc>
      </w:tr>
    </w:tbl>
    <w:p w14:paraId="1D350C54" w14:textId="466CB8B2" w:rsidR="003A343B" w:rsidRPr="003A343B" w:rsidRDefault="003A343B">
      <w:pPr>
        <w:rPr>
          <w:b/>
          <w:bCs/>
          <w:lang w:val="en-US"/>
        </w:rPr>
      </w:pPr>
    </w:p>
    <w:sectPr w:rsidR="003A343B" w:rsidRPr="003A343B" w:rsidSect="00A87B53">
      <w:pgSz w:w="11906" w:h="16838"/>
      <w:pgMar w:top="510" w:right="1440" w:bottom="3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051BF5"/>
    <w:multiLevelType w:val="hybridMultilevel"/>
    <w:tmpl w:val="8F5C2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6035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343B"/>
    <w:rsid w:val="000066EB"/>
    <w:rsid w:val="00031996"/>
    <w:rsid w:val="000714C9"/>
    <w:rsid w:val="000A553E"/>
    <w:rsid w:val="000E2E2A"/>
    <w:rsid w:val="001436C4"/>
    <w:rsid w:val="0016318C"/>
    <w:rsid w:val="001C24E5"/>
    <w:rsid w:val="002246BF"/>
    <w:rsid w:val="00234A3D"/>
    <w:rsid w:val="0031404F"/>
    <w:rsid w:val="003309B1"/>
    <w:rsid w:val="003A343B"/>
    <w:rsid w:val="00417D3B"/>
    <w:rsid w:val="00431760"/>
    <w:rsid w:val="004443BE"/>
    <w:rsid w:val="0048452B"/>
    <w:rsid w:val="004A2322"/>
    <w:rsid w:val="004A3E6B"/>
    <w:rsid w:val="004B6659"/>
    <w:rsid w:val="004E5B20"/>
    <w:rsid w:val="004F7C10"/>
    <w:rsid w:val="005131B9"/>
    <w:rsid w:val="0051390B"/>
    <w:rsid w:val="005371F1"/>
    <w:rsid w:val="00593D57"/>
    <w:rsid w:val="005F45A4"/>
    <w:rsid w:val="006B19B5"/>
    <w:rsid w:val="006C10F4"/>
    <w:rsid w:val="006D3E4A"/>
    <w:rsid w:val="00725EC8"/>
    <w:rsid w:val="00727431"/>
    <w:rsid w:val="007841B5"/>
    <w:rsid w:val="00794A3F"/>
    <w:rsid w:val="007A78D5"/>
    <w:rsid w:val="007F1623"/>
    <w:rsid w:val="0080711A"/>
    <w:rsid w:val="008508AB"/>
    <w:rsid w:val="00934920"/>
    <w:rsid w:val="009815AB"/>
    <w:rsid w:val="009C546E"/>
    <w:rsid w:val="009C5BFA"/>
    <w:rsid w:val="009E4EAD"/>
    <w:rsid w:val="009E72D7"/>
    <w:rsid w:val="00A26E47"/>
    <w:rsid w:val="00A87B53"/>
    <w:rsid w:val="00AF233F"/>
    <w:rsid w:val="00B52C8D"/>
    <w:rsid w:val="00B6359F"/>
    <w:rsid w:val="00CA1F78"/>
    <w:rsid w:val="00CD2DD7"/>
    <w:rsid w:val="00CE3CAE"/>
    <w:rsid w:val="00CF527F"/>
    <w:rsid w:val="00D16ECD"/>
    <w:rsid w:val="00D33F01"/>
    <w:rsid w:val="00D5385F"/>
    <w:rsid w:val="00D87EB0"/>
    <w:rsid w:val="00DE76A8"/>
    <w:rsid w:val="00DF11CF"/>
    <w:rsid w:val="00E82A98"/>
    <w:rsid w:val="00E93AF1"/>
    <w:rsid w:val="00F4403B"/>
    <w:rsid w:val="00FB6C15"/>
    <w:rsid w:val="00FC7AB9"/>
    <w:rsid w:val="00FD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04C6A"/>
  <w15:chartTrackingRefBased/>
  <w15:docId w15:val="{90AA808F-DE20-41DB-8DBC-E6284DE25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3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F45A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93A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3A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3A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3A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3A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AF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C7AB9"/>
    <w:pPr>
      <w:ind w:left="720"/>
      <w:contextualSpacing/>
    </w:pPr>
  </w:style>
  <w:style w:type="paragraph" w:customStyle="1" w:styleId="Compact">
    <w:name w:val="Compact"/>
    <w:basedOn w:val="BodyText"/>
    <w:qFormat/>
    <w:rsid w:val="00AF233F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AF233F"/>
    <w:pPr>
      <w:spacing w:after="200" w:line="240" w:lineRule="auto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AF23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F23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7A3E346013B74D9AE817830D6C704A" ma:contentTypeVersion="13" ma:contentTypeDescription="Create a new document." ma:contentTypeScope="" ma:versionID="0e32684a6bd72fb630221fcdc03ee2f8">
  <xsd:schema xmlns:xsd="http://www.w3.org/2001/XMLSchema" xmlns:xs="http://www.w3.org/2001/XMLSchema" xmlns:p="http://schemas.microsoft.com/office/2006/metadata/properties" xmlns:ns2="af350307-31cc-4f47-b406-ef4720fce47c" xmlns:ns3="378531cf-828e-427e-9d68-342029b6a584" targetNamespace="http://schemas.microsoft.com/office/2006/metadata/properties" ma:root="true" ma:fieldsID="5e0311a91c077a326f9d86d0d76db4b8" ns2:_="" ns3:_="">
    <xsd:import namespace="af350307-31cc-4f47-b406-ef4720fce47c"/>
    <xsd:import namespace="378531cf-828e-427e-9d68-342029b6a5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50307-31cc-4f47-b406-ef4720fce4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8531cf-828e-427e-9d68-342029b6a58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27C8DC-D731-4A31-83E4-27F982F37C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BE45DD-C256-4F44-A477-1206B1855B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EB5084-781C-4E4C-AEDC-666D3EF1E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350307-31cc-4f47-b406-ef4720fce47c"/>
    <ds:schemaRef ds:uri="378531cf-828e-427e-9d68-342029b6a5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Mead</dc:creator>
  <cp:keywords/>
  <dc:description/>
  <cp:lastModifiedBy>Edwards, Sarah</cp:lastModifiedBy>
  <cp:revision>8</cp:revision>
  <dcterms:created xsi:type="dcterms:W3CDTF">2026-06-04T12:12:00Z</dcterms:created>
  <dcterms:modified xsi:type="dcterms:W3CDTF">2026-06-04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7A3E346013B74D9AE817830D6C704A</vt:lpwstr>
  </property>
</Properties>
</file>